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亲和数"/>
      <w:r>
        <w:t xml:space="preserve">2040 亲和数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古希腊数学家毕达哥拉斯在自然数研究中发现，220的所有真约数(即不是自身的约数)之和为：</w:t>
      </w:r>
    </w:p>
    <w:p>
      <w:pPr>
        <w:pStyle w:val="BlockText"/>
      </w:pPr>
      <w:r>
        <w:t xml:space="preserve">1+2+4+5+10+11+20+22+44+55+110＝284。</w:t>
      </w:r>
    </w:p>
    <w:p>
      <w:pPr>
        <w:pStyle w:val="BlockText"/>
      </w:pPr>
      <w:r>
        <w:t xml:space="preserve">而284的所有真约数为1、2、4、71、 142，加起来恰好为220。人们对这样的数感到很惊奇，并称之为亲和数。一般地讲，如果两个数中任何一个数都是另一个数的真约数之和，则这两个数就是亲和数。</w:t>
      </w:r>
    </w:p>
    <w:p>
      <w:pPr>
        <w:pStyle w:val="BlockText"/>
      </w:pPr>
      <w:r>
        <w:t xml:space="preserve">你的任务就编写一个程序，判断给定的两个数是否是亲和数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第一行包含一个数M，接下有M行，每行一个实例,包含两个整数A,B； 其中 0 &lt;= A,B &lt;= 600000 ;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如果A和B是亲和数的话输出YES，否则输出NO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220 284</w:t>
      </w:r>
      <w:r>
        <w:t xml:space="preserve"> </w:t>
      </w:r>
      <w:r>
        <w:t xml:space="preserve">100 20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YES</w:t>
      </w:r>
      <w:r>
        <w:t xml:space="preserve"> </w:t>
      </w:r>
      <w:r>
        <w:t xml:space="preserve">NO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40 http://acm.hdu.edu.cn/showproblem.php?pid=2040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求出a的所有真约数并相加，判断是否等于b，求出b的所有真约数并相加，判断是否等于a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a,b,x,y,i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);</w:t>
      </w:r>
      <w:r>
        <w:br w:type="textWrapping"/>
      </w:r>
      <w:r>
        <w:rPr>
          <w:rStyle w:val="NormalTok"/>
        </w:rPr>
        <w:t xml:space="preserve">        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a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//判断是否为约数</w:t>
      </w:r>
      <w:r>
        <w:br w:type="textWrapping"/>
      </w:r>
      <w:r>
        <w:rPr>
          <w:rStyle w:val="NormalTok"/>
        </w:rPr>
        <w:t xml:space="preserve">            x=x+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!=b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b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y=y+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==a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3Z</dcterms:created>
  <dcterms:modified xsi:type="dcterms:W3CDTF">2020-03-12T09:36:03Z</dcterms:modified>
</cp:coreProperties>
</file>